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4"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212"/>
        <w:gridCol w:w="182"/>
        <w:gridCol w:w="7161"/>
        <w:gridCol w:w="36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 Algorithm Cost Calculation for Time Complexity. Worst, Average and Best Case Summary Sorting Problem (Insertion and Merge Sort Analysi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76"/>
        <w:gridCol w:w="100"/>
        <w:gridCol w:w="7541"/>
        <w:gridCol w:w="100"/>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RAM (Random Access Machine Model) Asymptotic Notation (Big O, Big Teta, Big Omega,Small o,Small omega) Matrix Multiplication(Traditional,Recursive,Strassen)</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Quicksort and Analysis ( Hoare and Lomuto Partitioning, Recursive Sorting) Randomized Quicksort and Selection Recursive, Medians) 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End w:id="44"/>
    <w:bookmarkStart w:id="45" w:name="ended"/>
    <w:p>
      <w:pPr>
        <w:pStyle w:val="Heading2"/>
      </w:pPr>
      <w:r>
        <w:t xml:space="preserve">Ende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1-29T00:21:31Z</dcterms:created>
  <dcterms:modified xsi:type="dcterms:W3CDTF">2022-01-29T00: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